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toll,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2A6665">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2A6665">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2A6665">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2A6665">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2A6665">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2A6665">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2A6665">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2A6665">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2A6665">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2A6665">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2A6665">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2A6665">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2A6665">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2A6665">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2A6665">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2A6665">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2A6665">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2A6665">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2A6665">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2A6665">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w:t>
      </w:r>
      <w:proofErr w:type="spellStart"/>
      <w:r>
        <w:t>geländerlose</w:t>
      </w:r>
      <w:proofErr w:type="spellEnd"/>
      <w:r>
        <w:t xml:space="preserv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2A6665">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2A6665">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2A6665">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2A6665">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2A6665">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2A6665">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2A6665">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2A6665">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2A6665">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2A6665">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2A6665">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2A6665">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2A6665">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2A6665">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2A6665">
      <w:r>
        <w:pict w14:anchorId="6E67F184">
          <v:rect id="_x0000_i1059" style="width:0;height:1.5pt" o:hralign="center" o:hrstd="t" o:hr="t"/>
        </w:pict>
      </w:r>
    </w:p>
    <w:p w14:paraId="51BDD4DB" w14:textId="5B7BA30C" w:rsidR="00B74365" w:rsidRDefault="00A92399" w:rsidP="00A92399">
      <w:r>
        <w:t># #!/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2A6665">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2A6665">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2A6665">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2A6665">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2A6665">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2A6665">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2A6665">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2A6665">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2A6665">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2A6665">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2A6665">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2A6665">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2A6665">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2A6665">
      <w:r>
        <w:lastRenderedPageBreak/>
        <w:pict w14:anchorId="45EB8A6A">
          <v:rect id="_x0000_i1073" style="width:0;height:1.5pt" o:hralign="center" o:hrstd="t" o:hr="t"/>
        </w:pict>
      </w:r>
    </w:p>
    <w:p w14:paraId="31B94063" w14:textId="3BB2756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r w:rsidR="002A6665">
        <w:t>d</w:t>
      </w:r>
      <w:r w:rsidR="00902A96">
        <w:t>-kpatch</w:t>
      </w:r>
      <w:proofErr w:type="spellEnd"/>
      <w:r>
        <w:t>‹ geändert.</w:t>
      </w:r>
      <w:r>
        <w:br/>
        <w:t>›</w:t>
      </w:r>
      <w:proofErr w:type="spellStart"/>
      <w:r>
        <w:t>postfix</w:t>
      </w:r>
      <w:r w:rsidR="002A6665">
        <w:t>d</w:t>
      </w:r>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2A6665">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2A6665">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2A6665">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2A6665">
      <w:r>
        <w:lastRenderedPageBreak/>
        <w:pict w14:anchorId="368E6220">
          <v:rect id="_x0000_i1077" style="width:0;height:1.5pt" o:hralign="center" o:hrstd="t" o:hr="t"/>
        </w:pict>
      </w:r>
    </w:p>
    <w:p w14:paraId="7D3D19C8" w14:textId="2D4A6833" w:rsidR="00B74365" w:rsidRDefault="002F7164">
      <w:pPr>
        <w:pStyle w:val="FirstParagraph"/>
      </w:pPr>
      <w:r>
        <w:t>Du hast deine Aufgabe erfüllt, und ich bin weniger blöd, als du denkst.</w:t>
      </w:r>
      <w:r>
        <w:br/>
        <w:t>Die Erde wurde durch meine Gedanken und deine Hände vermutlich gerettet. Vielen Dank dafür.</w:t>
      </w:r>
      <w:r w:rsidR="002A6665">
        <w:br/>
      </w:r>
      <w:r>
        <w:t>Kümmere dich nun um deine eigenen Probleme. Es kommt Ärger auf euch zu.</w:t>
      </w:r>
      <w:r>
        <w:br/>
        <w:t>—-</w:t>
      </w:r>
      <w:r>
        <w:br/>
        <w:t>Es grüßt</w:t>
      </w:r>
      <w:r>
        <w:br/>
        <w:t>SoulOfTheInternet</w:t>
      </w:r>
    </w:p>
    <w:p w14:paraId="2C130CF6" w14:textId="77777777" w:rsidR="00B74365" w:rsidRDefault="002A6665">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10830C32"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r w:rsidR="002A6665">
        <w:t>schwamm</w:t>
      </w:r>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1ECBD85C"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r w:rsidR="002A6665">
        <w:t>entgegensahen</w:t>
      </w:r>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Galaxievernichter«, korrigierte Free mit erhobenem Zeigefinger. »Laut Einheitskommandoverordnung, Paragraph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das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2A6665">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r>
        <w:t>rang: 52</w:t>
      </w:r>
    </w:p>
    <w:p w14:paraId="4BA98534" w14:textId="77777777" w:rsidR="00B74365" w:rsidRDefault="002A6665">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77777777" w:rsidR="00B74365" w:rsidRDefault="002F7164">
      <w:pPr>
        <w:pStyle w:val="Textkrper"/>
      </w:pPr>
      <w:r>
        <w:t xml:space="preserve">Free schmunzelte, als er sah, wie Orakel dem Örz-Stern zuwinkt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Cör Zörg.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input.5071.ngc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2A6665">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2A6665">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2A6665">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2A6665">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 xml:space="preserve">Schweigend verfolgte yury die merkwürdige Tanzzeremonie, die sich nun unter dem Netz abspielte. »Hula </w:t>
      </w:r>
      <w:proofErr w:type="spellStart"/>
      <w:r>
        <w:t>Hula</w:t>
      </w:r>
      <w:proofErr w:type="spell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2A6665">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2A6665">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r>
        <w:t>Werd</w:t>
      </w:r>
      <w:proofErr w:type="spellEnd"/>
      <w:r>
        <w:t xml:space="preserve">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vom offenen Treppenhaus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2A6665">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2A6665">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zu unrecht</w:t>
      </w:r>
      <w:proofErr w:type="spell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2A6665">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2A6665">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2A6665">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2A6665">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natürlich und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 xml:space="preserve">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 xml:space="preserve">»Warpkern«,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Galaxievernichter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Durch die Wand von El Dörädö:</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Ein Galaxievernichter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Flucht aus El Dörädö:</w:t>
      </w:r>
      <w:r>
        <w:br/>
        <w:t xml:space="preserve">»Run Boy Run« – </w:t>
      </w:r>
      <w:proofErr w:type="spellStart"/>
      <w:r>
        <w:t>Woodkid</w:t>
      </w:r>
      <w:proofErr w:type="spellEnd"/>
      <w:r>
        <w:t xml:space="preserve"> (im Hintergrund explodiert der Warpkern, eine Stichflamme schießt kurz darauf aus der Mitte des Raumschiffs nach oben ins Weltall)</w:t>
      </w:r>
    </w:p>
    <w:p w14:paraId="79CAC9AC" w14:textId="77777777" w:rsidR="00B74365" w:rsidRDefault="002F7164">
      <w:pPr>
        <w:numPr>
          <w:ilvl w:val="0"/>
          <w:numId w:val="6"/>
        </w:numPr>
      </w:pPr>
      <w:r>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xml:space="preserve">. Siehe Bonus-Kapitel "Zeitrechnung der Äöüzz". ;117648 :666666₇ </w:t>
      </w:r>
      <w:r>
        <w:lastRenderedPageBreak/>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DD244" w14:textId="77777777" w:rsidR="00AB0B55" w:rsidRDefault="00AB0B55">
      <w:pPr>
        <w:spacing w:after="0"/>
      </w:pPr>
      <w:r>
        <w:separator/>
      </w:r>
    </w:p>
  </w:endnote>
  <w:endnote w:type="continuationSeparator" w:id="0">
    <w:p w14:paraId="7995D51A" w14:textId="77777777" w:rsidR="00AB0B55" w:rsidRDefault="00AB0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43294B" w14:textId="77777777" w:rsidR="00AB0B55" w:rsidRDefault="00AB0B55">
      <w:r>
        <w:separator/>
      </w:r>
    </w:p>
  </w:footnote>
  <w:footnote w:type="continuationSeparator" w:id="0">
    <w:p w14:paraId="13061298" w14:textId="77777777" w:rsidR="00AB0B55" w:rsidRDefault="00AB0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80380"/>
    <w:rsid w:val="000E41F9"/>
    <w:rsid w:val="00112A5D"/>
    <w:rsid w:val="002327BE"/>
    <w:rsid w:val="00233287"/>
    <w:rsid w:val="002A6665"/>
    <w:rsid w:val="002F7164"/>
    <w:rsid w:val="00327347"/>
    <w:rsid w:val="0039511F"/>
    <w:rsid w:val="003C2475"/>
    <w:rsid w:val="00411FB8"/>
    <w:rsid w:val="00430469"/>
    <w:rsid w:val="0045389C"/>
    <w:rsid w:val="004E29B3"/>
    <w:rsid w:val="00574B45"/>
    <w:rsid w:val="00590D07"/>
    <w:rsid w:val="005E7116"/>
    <w:rsid w:val="00605230"/>
    <w:rsid w:val="00723148"/>
    <w:rsid w:val="00750A4A"/>
    <w:rsid w:val="00784D58"/>
    <w:rsid w:val="007B1DD0"/>
    <w:rsid w:val="007B24BE"/>
    <w:rsid w:val="008135C5"/>
    <w:rsid w:val="00825490"/>
    <w:rsid w:val="008900F2"/>
    <w:rsid w:val="008D6863"/>
    <w:rsid w:val="00902A96"/>
    <w:rsid w:val="009622B3"/>
    <w:rsid w:val="009C37ED"/>
    <w:rsid w:val="009F21C8"/>
    <w:rsid w:val="00A067EB"/>
    <w:rsid w:val="00A239D9"/>
    <w:rsid w:val="00A47F89"/>
    <w:rsid w:val="00A73663"/>
    <w:rsid w:val="00A92399"/>
    <w:rsid w:val="00AA3C0D"/>
    <w:rsid w:val="00AA7B67"/>
    <w:rsid w:val="00AB0B55"/>
    <w:rsid w:val="00B03E9E"/>
    <w:rsid w:val="00B74365"/>
    <w:rsid w:val="00B86B75"/>
    <w:rsid w:val="00B97CDF"/>
    <w:rsid w:val="00BC48D5"/>
    <w:rsid w:val="00C36279"/>
    <w:rsid w:val="00C406F5"/>
    <w:rsid w:val="00C51928"/>
    <w:rsid w:val="00D51A05"/>
    <w:rsid w:val="00DD1C3C"/>
    <w:rsid w:val="00DE7713"/>
    <w:rsid w:val="00E315A3"/>
    <w:rsid w:val="00E531A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24</Words>
  <Characters>518012</Characters>
  <Application>Microsoft Office Word</Application>
  <DocSecurity>0</DocSecurity>
  <Lines>4316</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25</cp:revision>
  <dcterms:created xsi:type="dcterms:W3CDTF">2021-02-25T02:06:00Z</dcterms:created>
  <dcterms:modified xsi:type="dcterms:W3CDTF">2021-02-25T20:52: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